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D9BABD" w14:textId="4748B34E" w:rsidR="000B4ECA" w:rsidRPr="000B4ECA" w:rsidRDefault="000B4ECA" w:rsidP="0091435F">
      <w:pPr>
        <w:spacing w:after="120"/>
        <w:jc w:val="center"/>
        <w:rPr>
          <w:rFonts w:ascii="Arial Narrow" w:hAnsi="Arial Narrow"/>
          <w:sz w:val="24"/>
          <w:szCs w:val="24"/>
        </w:rPr>
      </w:pPr>
      <w:r w:rsidRPr="000B4ECA">
        <w:rPr>
          <w:rFonts w:ascii="Arial Narrow" w:hAnsi="Arial Narrow"/>
          <w:sz w:val="24"/>
          <w:szCs w:val="24"/>
        </w:rPr>
        <w:t>(Návrh)</w:t>
      </w:r>
    </w:p>
    <w:p w14:paraId="4BD8B678" w14:textId="027F5006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nasl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nasl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1E2095B7" w14:textId="5C52C2EA" w:rsidR="0025789F" w:rsidRPr="00D327CF" w:rsidRDefault="00A924A2" w:rsidP="0025789F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  <w:szCs w:val="22"/>
        </w:rPr>
      </w:pPr>
      <w:r w:rsidRPr="0025789F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</w:t>
      </w:r>
      <w:r w:rsidRPr="0025789F">
        <w:rPr>
          <w:rFonts w:ascii="Arial Narrow" w:hAnsi="Arial Narrow"/>
          <w:sz w:val="22"/>
          <w:szCs w:val="22"/>
        </w:rPr>
        <w:t>zákona o verejnom obstarávaní.</w:t>
      </w:r>
      <w:r w:rsidRPr="0025789F">
        <w:rPr>
          <w:rFonts w:ascii="Arial Narrow" w:hAnsi="Arial Narrow" w:cs="Calibri"/>
          <w:sz w:val="22"/>
          <w:szCs w:val="22"/>
        </w:rPr>
        <w:t xml:space="preserve">  </w:t>
      </w:r>
      <w:r w:rsidRPr="00D327CF">
        <w:rPr>
          <w:rFonts w:ascii="Arial Narrow" w:hAnsi="Arial Narrow" w:cs="Calibri"/>
          <w:sz w:val="22"/>
          <w:szCs w:val="22"/>
        </w:rPr>
        <w:t xml:space="preserve">Predmet zákazky je </w:t>
      </w:r>
      <w:r w:rsidR="0025789F" w:rsidRPr="00D327CF">
        <w:rPr>
          <w:rFonts w:ascii="Arial Narrow" w:hAnsi="Arial Narrow"/>
          <w:sz w:val="22"/>
          <w:szCs w:val="22"/>
        </w:rPr>
        <w:t>financovaný z rozpočtovaných prostriedkov verejného obstarávateľa.</w:t>
      </w:r>
    </w:p>
    <w:p w14:paraId="6E0C7DCC" w14:textId="5DD4DEA7" w:rsidR="003C1881" w:rsidRPr="00D327CF" w:rsidRDefault="003C1881" w:rsidP="0025789F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  <w:szCs w:val="22"/>
        </w:rPr>
      </w:pPr>
      <w:r w:rsidRPr="00D327CF">
        <w:rPr>
          <w:rFonts w:ascii="Arial Narrow" w:hAnsi="Arial Narrow"/>
          <w:sz w:val="22"/>
          <w:szCs w:val="22"/>
        </w:rPr>
        <w:t>Objednávate</w:t>
      </w:r>
      <w:r w:rsidR="00262C9F" w:rsidRPr="00D327CF">
        <w:rPr>
          <w:rFonts w:ascii="Arial Narrow" w:hAnsi="Arial Narrow"/>
          <w:sz w:val="22"/>
          <w:szCs w:val="22"/>
        </w:rPr>
        <w:t xml:space="preserve">ľ </w:t>
      </w:r>
      <w:r w:rsidRPr="00D327CF">
        <w:rPr>
          <w:rFonts w:ascii="Arial Narrow" w:hAnsi="Arial Narrow"/>
          <w:sz w:val="22"/>
          <w:szCs w:val="22"/>
        </w:rPr>
        <w:t xml:space="preserve">v súlade s príslušnými ustanoveniami zákona o verejnom obstarávaní zrealizoval </w:t>
      </w:r>
      <w:r w:rsidR="00262C9F" w:rsidRPr="00D327CF">
        <w:rPr>
          <w:rFonts w:ascii="Arial Narrow" w:hAnsi="Arial Narrow"/>
          <w:sz w:val="22"/>
          <w:szCs w:val="22"/>
        </w:rPr>
        <w:t>verejné</w:t>
      </w:r>
      <w:r w:rsidRPr="00D327CF">
        <w:rPr>
          <w:rFonts w:ascii="Arial Narrow" w:hAnsi="Arial Narrow"/>
          <w:sz w:val="22"/>
          <w:szCs w:val="22"/>
        </w:rPr>
        <w:t xml:space="preserve"> obstaranie na predmet </w:t>
      </w:r>
      <w:r w:rsidR="00262C9F" w:rsidRPr="00D327CF">
        <w:rPr>
          <w:rFonts w:ascii="Arial Narrow" w:hAnsi="Arial Narrow"/>
          <w:sz w:val="22"/>
          <w:szCs w:val="22"/>
        </w:rPr>
        <w:t xml:space="preserve"> </w:t>
      </w:r>
      <w:r w:rsidRPr="00D327CF">
        <w:rPr>
          <w:rFonts w:ascii="Arial Narrow" w:hAnsi="Arial Narrow"/>
          <w:sz w:val="22"/>
          <w:szCs w:val="22"/>
        </w:rPr>
        <w:t>zákazky  Proviantný materiál pre kempingové vybavenie modulov pre projekty :</w:t>
      </w:r>
      <w:r w:rsidR="00262C9F" w:rsidRPr="00D327CF">
        <w:rPr>
          <w:rFonts w:ascii="Arial Narrow" w:hAnsi="Arial Narrow"/>
          <w:sz w:val="22"/>
          <w:szCs w:val="22"/>
        </w:rPr>
        <w:t xml:space="preserve">   </w:t>
      </w:r>
      <w:r w:rsidRPr="00D327CF">
        <w:rPr>
          <w:rFonts w:ascii="Arial Narrow" w:hAnsi="Arial Narrow"/>
          <w:sz w:val="22"/>
          <w:szCs w:val="22"/>
        </w:rPr>
        <w:t xml:space="preserve"> GFFF-V – Pozemné hasenie lesných požiarov s využitím  vozidiel , kód ITMS2014 + 310031J215 a ETC – Dočasný núdzový tábor , kód ITMS2014 + 310031H157</w:t>
      </w:r>
    </w:p>
    <w:p w14:paraId="0CBC8FA9" w14:textId="6A1327E2" w:rsidR="00262C9F" w:rsidRPr="00D327CF" w:rsidRDefault="00262C9F" w:rsidP="0025789F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  <w:szCs w:val="22"/>
        </w:rPr>
      </w:pPr>
      <w:r w:rsidRPr="00D327CF">
        <w:rPr>
          <w:rFonts w:ascii="Arial Narrow" w:hAnsi="Arial Narrow"/>
          <w:sz w:val="22"/>
          <w:szCs w:val="22"/>
        </w:rPr>
        <w:t>Táto zmluva je výsledkom procesu verejného obstarávania postupom podľa zákona o verejnom obstaraní. Predmet zákazky je realizovaný a spolufinancovaný z</w:t>
      </w:r>
      <w:r w:rsidR="009E37E4" w:rsidRPr="00D327CF">
        <w:rPr>
          <w:rFonts w:ascii="Arial Narrow" w:hAnsi="Arial Narrow"/>
          <w:sz w:val="22"/>
          <w:szCs w:val="22"/>
        </w:rPr>
        <w:t> </w:t>
      </w:r>
      <w:r w:rsidRPr="00D327CF">
        <w:rPr>
          <w:rFonts w:ascii="Arial Narrow" w:hAnsi="Arial Narrow"/>
          <w:sz w:val="22"/>
          <w:szCs w:val="22"/>
        </w:rPr>
        <w:t>fondu</w:t>
      </w:r>
      <w:r w:rsidR="009E37E4" w:rsidRPr="00D327CF">
        <w:rPr>
          <w:rFonts w:ascii="Arial Narrow" w:hAnsi="Arial Narrow"/>
          <w:sz w:val="22"/>
          <w:szCs w:val="22"/>
        </w:rPr>
        <w:t xml:space="preserve"> v rámci operačného programu „Kvalita životného prostredia“</w:t>
      </w:r>
    </w:p>
    <w:p w14:paraId="2ECF1FB8" w14:textId="7937F363" w:rsidR="00FC2417" w:rsidRPr="00F803F7" w:rsidRDefault="00564276" w:rsidP="00F803F7">
      <w:pPr>
        <w:pStyle w:val="CTLhead"/>
        <w:spacing w:line="24" w:lineRule="atLeast"/>
        <w:rPr>
          <w:rFonts w:ascii="Arial Narrow" w:hAnsi="Arial Narrow"/>
          <w:sz w:val="22"/>
        </w:rPr>
      </w:pPr>
      <w:r w:rsidRPr="00F803F7">
        <w:rPr>
          <w:rFonts w:ascii="Arial Narrow" w:hAnsi="Arial Narrow" w:cs="Calibri"/>
          <w:b w:val="0"/>
          <w:sz w:val="22"/>
          <w:szCs w:val="22"/>
        </w:rPr>
        <w:t xml:space="preserve">  </w:t>
      </w:r>
      <w:r w:rsidR="00FC2417" w:rsidRPr="00F803F7">
        <w:rPr>
          <w:rFonts w:ascii="Arial Narrow" w:hAnsi="Arial Narrow"/>
          <w:sz w:val="22"/>
        </w:rPr>
        <w:t>Článok III.</w:t>
      </w:r>
    </w:p>
    <w:p w14:paraId="5B00A6C4" w14:textId="138CB835" w:rsidR="00FC2417" w:rsidRDefault="00FC2417" w:rsidP="00F803F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18837670" w14:textId="77777777" w:rsidR="00F803F7" w:rsidRPr="004D27AE" w:rsidRDefault="00F803F7" w:rsidP="00F803F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430A8DA3" w14:textId="3ED61C4F" w:rsidR="006F23C1" w:rsidRPr="009C28B1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9C28B1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9C28B1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9C28B1">
        <w:rPr>
          <w:rFonts w:ascii="Arial Narrow" w:hAnsi="Arial Narrow" w:cs="Calibri"/>
          <w:sz w:val="22"/>
          <w:szCs w:val="22"/>
        </w:rPr>
        <w:t>dod</w:t>
      </w:r>
      <w:r w:rsidR="00B15193" w:rsidRPr="009C28B1">
        <w:rPr>
          <w:rFonts w:ascii="Arial Narrow" w:hAnsi="Arial Narrow" w:cs="Calibri"/>
          <w:sz w:val="22"/>
          <w:szCs w:val="22"/>
        </w:rPr>
        <w:t>ať kupujúcemu</w:t>
      </w:r>
      <w:r w:rsidR="00E97A3E" w:rsidRPr="009C28B1">
        <w:rPr>
          <w:rFonts w:ascii="Arial Narrow" w:hAnsi="Arial Narrow" w:cs="Calibri"/>
          <w:sz w:val="22"/>
          <w:szCs w:val="22"/>
        </w:rPr>
        <w:t xml:space="preserve"> </w:t>
      </w:r>
      <w:r w:rsidR="00530292" w:rsidRPr="009C28B1">
        <w:rPr>
          <w:rFonts w:ascii="Arial Narrow" w:hAnsi="Arial Narrow" w:cs="Calibri"/>
          <w:sz w:val="22"/>
          <w:szCs w:val="22"/>
        </w:rPr>
        <w:t>riadne a</w:t>
      </w:r>
      <w:r w:rsidR="008A3F11">
        <w:rPr>
          <w:rFonts w:ascii="Arial Narrow" w:hAnsi="Arial Narrow" w:cs="Calibri"/>
          <w:sz w:val="22"/>
          <w:szCs w:val="22"/>
        </w:rPr>
        <w:t> </w:t>
      </w:r>
      <w:r w:rsidR="00530292" w:rsidRPr="009C28B1">
        <w:rPr>
          <w:rFonts w:ascii="Arial Narrow" w:hAnsi="Arial Narrow" w:cs="Calibri"/>
          <w:sz w:val="22"/>
          <w:szCs w:val="22"/>
        </w:rPr>
        <w:t>včas</w:t>
      </w:r>
      <w:r w:rsidR="008A3F11">
        <w:rPr>
          <w:rFonts w:ascii="Arial Narrow" w:hAnsi="Arial Narrow" w:cs="Calibri"/>
          <w:sz w:val="22"/>
          <w:szCs w:val="22"/>
        </w:rPr>
        <w:t xml:space="preserve"> proviantný materiál-kempingové vybavenie modulov</w:t>
      </w:r>
      <w:r w:rsidR="00530292" w:rsidRPr="009C28B1">
        <w:rPr>
          <w:rFonts w:ascii="Arial Narrow" w:hAnsi="Arial Narrow" w:cs="Calibri"/>
          <w:sz w:val="22"/>
          <w:szCs w:val="22"/>
        </w:rPr>
        <w:t xml:space="preserve"> </w:t>
      </w:r>
      <w:r w:rsidR="009C28B1" w:rsidRPr="009C28B1">
        <w:rPr>
          <w:rFonts w:ascii="Arial Narrow" w:hAnsi="Arial Narrow" w:cs="Calibri"/>
          <w:sz w:val="22"/>
          <w:szCs w:val="22"/>
        </w:rPr>
        <w:t xml:space="preserve">- </w:t>
      </w:r>
      <w:r w:rsidR="00853F92" w:rsidRPr="009C28B1">
        <w:rPr>
          <w:rFonts w:ascii="Arial Narrow" w:hAnsi="Arial Narrow" w:cs="Calibri"/>
          <w:sz w:val="22"/>
          <w:szCs w:val="22"/>
        </w:rPr>
        <w:t xml:space="preserve"> </w:t>
      </w:r>
      <w:r w:rsidR="00B15193" w:rsidRPr="009C28B1">
        <w:rPr>
          <w:rFonts w:ascii="Arial Narrow" w:hAnsi="Arial Narrow"/>
          <w:sz w:val="22"/>
          <w:szCs w:val="22"/>
        </w:rPr>
        <w:t xml:space="preserve"> </w:t>
      </w:r>
      <w:r w:rsidR="009C28B1" w:rsidRPr="009C28B1">
        <w:rPr>
          <w:rFonts w:ascii="Arial Narrow" w:hAnsi="Arial Narrow"/>
          <w:sz w:val="22"/>
          <w:szCs w:val="22"/>
        </w:rPr>
        <w:t xml:space="preserve"> </w:t>
      </w:r>
      <w:r w:rsidR="00B15193" w:rsidRPr="009C28B1">
        <w:rPr>
          <w:rFonts w:ascii="Arial Narrow" w:hAnsi="Arial Narrow"/>
          <w:sz w:val="22"/>
          <w:szCs w:val="22"/>
        </w:rPr>
        <w:t>vr</w:t>
      </w:r>
      <w:r w:rsidR="00E97A3E" w:rsidRPr="009C28B1">
        <w:rPr>
          <w:rFonts w:ascii="Arial Narrow" w:hAnsi="Arial Narrow"/>
          <w:sz w:val="22"/>
          <w:szCs w:val="22"/>
        </w:rPr>
        <w:t>átane</w:t>
      </w:r>
      <w:r w:rsidRPr="009C28B1">
        <w:rPr>
          <w:rFonts w:ascii="Arial Narrow" w:hAnsi="Arial Narrow" w:cs="Calibri"/>
          <w:sz w:val="22"/>
          <w:szCs w:val="22"/>
        </w:rPr>
        <w:t> poskytnuti</w:t>
      </w:r>
      <w:r w:rsidR="00E97A3E" w:rsidRPr="009C28B1">
        <w:rPr>
          <w:rFonts w:ascii="Arial Narrow" w:hAnsi="Arial Narrow" w:cs="Calibri"/>
          <w:sz w:val="22"/>
          <w:szCs w:val="22"/>
        </w:rPr>
        <w:t>a</w:t>
      </w:r>
      <w:r w:rsidRPr="009C28B1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9C28B1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9C28B1">
        <w:rPr>
          <w:rFonts w:ascii="Arial Narrow" w:hAnsi="Arial Narrow" w:cs="Calibri"/>
          <w:sz w:val="22"/>
          <w:szCs w:val="22"/>
        </w:rPr>
        <w:t>,</w:t>
      </w:r>
      <w:r w:rsidRPr="009C28B1">
        <w:rPr>
          <w:rFonts w:ascii="Arial Narrow" w:hAnsi="Arial Narrow"/>
          <w:sz w:val="22"/>
          <w:szCs w:val="22"/>
        </w:rPr>
        <w:t xml:space="preserve"> v </w:t>
      </w:r>
      <w:r w:rsidRPr="009C28B1">
        <w:rPr>
          <w:rFonts w:ascii="Arial Narrow" w:hAnsi="Arial Narrow" w:cs="Calibri"/>
          <w:sz w:val="22"/>
          <w:szCs w:val="22"/>
        </w:rPr>
        <w:t>súlade s </w:t>
      </w:r>
      <w:r w:rsidR="00622DC5" w:rsidRPr="009C28B1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 w:rsidRPr="009C28B1">
        <w:rPr>
          <w:rFonts w:ascii="Arial Narrow" w:hAnsi="Arial Narrow" w:cs="Calibri"/>
          <w:sz w:val="22"/>
          <w:szCs w:val="22"/>
        </w:rPr>
        <w:t>prílohu</w:t>
      </w:r>
      <w:r w:rsidRPr="009C28B1">
        <w:rPr>
          <w:rFonts w:ascii="Arial Narrow" w:hAnsi="Arial Narrow"/>
          <w:sz w:val="22"/>
          <w:szCs w:val="22"/>
        </w:rPr>
        <w:t xml:space="preserve"> č.1 </w:t>
      </w:r>
      <w:r w:rsidR="00622DC5" w:rsidRPr="009C28B1">
        <w:rPr>
          <w:rFonts w:ascii="Arial Narrow" w:hAnsi="Arial Narrow" w:cs="Calibri"/>
          <w:sz w:val="22"/>
          <w:szCs w:val="22"/>
        </w:rPr>
        <w:t xml:space="preserve">tejto </w:t>
      </w:r>
      <w:r w:rsidRPr="009C28B1">
        <w:rPr>
          <w:rFonts w:ascii="Arial Narrow" w:hAnsi="Arial Narrow"/>
          <w:sz w:val="22"/>
          <w:szCs w:val="22"/>
        </w:rPr>
        <w:t>zmluvy</w:t>
      </w:r>
      <w:r w:rsidR="00E97A3E" w:rsidRPr="009C28B1">
        <w:rPr>
          <w:rFonts w:ascii="Arial Narrow" w:hAnsi="Arial Narrow"/>
          <w:sz w:val="22"/>
          <w:szCs w:val="22"/>
        </w:rPr>
        <w:t xml:space="preserve"> </w:t>
      </w:r>
      <w:r w:rsidR="00E97A3E" w:rsidRPr="009C28B1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 w:rsidRPr="009C28B1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 w:rsidRPr="009C28B1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9C28B1">
        <w:rPr>
          <w:rFonts w:ascii="Arial Narrow" w:hAnsi="Arial Narrow" w:cs="Calibri"/>
          <w:sz w:val="22"/>
          <w:szCs w:val="22"/>
        </w:rPr>
        <w:t xml:space="preserve"> </w:t>
      </w:r>
      <w:r w:rsidR="00F14A91" w:rsidRPr="009C28B1">
        <w:rPr>
          <w:rFonts w:ascii="Arial Narrow" w:hAnsi="Arial Narrow" w:cs="Calibri"/>
          <w:sz w:val="22"/>
          <w:szCs w:val="22"/>
        </w:rPr>
        <w:t>v súlade s čl. V</w:t>
      </w:r>
      <w:r w:rsidR="00530292" w:rsidRPr="009C28B1">
        <w:rPr>
          <w:rFonts w:ascii="Arial Narrow" w:hAnsi="Arial Narrow" w:cs="Calibri"/>
          <w:sz w:val="22"/>
          <w:szCs w:val="22"/>
        </w:rPr>
        <w:t>.</w:t>
      </w:r>
      <w:r w:rsidR="007A08E0" w:rsidRPr="009C28B1">
        <w:rPr>
          <w:rFonts w:ascii="Arial Narrow" w:hAnsi="Arial Narrow" w:cs="Calibri"/>
          <w:sz w:val="22"/>
          <w:szCs w:val="22"/>
        </w:rPr>
        <w:t xml:space="preserve"> tejto zmluvy</w:t>
      </w:r>
      <w:r w:rsidRPr="009C28B1">
        <w:rPr>
          <w:rFonts w:ascii="Arial Narrow" w:hAnsi="Arial Narrow" w:cs="Calibri"/>
          <w:sz w:val="22"/>
          <w:szCs w:val="22"/>
        </w:rPr>
        <w:t xml:space="preserve"> </w:t>
      </w:r>
      <w:r w:rsidRPr="009C28B1">
        <w:rPr>
          <w:rFonts w:ascii="Arial Narrow" w:hAnsi="Arial Narrow"/>
          <w:sz w:val="22"/>
          <w:szCs w:val="22"/>
        </w:rPr>
        <w:t xml:space="preserve">(ďalej len </w:t>
      </w:r>
      <w:r w:rsidR="002C35D2" w:rsidRPr="009C28B1">
        <w:rPr>
          <w:rFonts w:ascii="Arial Narrow" w:hAnsi="Arial Narrow"/>
          <w:sz w:val="22"/>
          <w:szCs w:val="22"/>
        </w:rPr>
        <w:t xml:space="preserve"> „</w:t>
      </w:r>
      <w:r w:rsidR="002C35D2" w:rsidRPr="009C28B1">
        <w:rPr>
          <w:rFonts w:ascii="Arial Narrow" w:hAnsi="Arial Narrow"/>
          <w:b/>
          <w:sz w:val="22"/>
          <w:szCs w:val="22"/>
        </w:rPr>
        <w:t>tovar</w:t>
      </w:r>
      <w:bookmarkStart w:id="0" w:name="_GoBack"/>
      <w:bookmarkEnd w:id="0"/>
      <w:r w:rsidR="002C35D2" w:rsidRPr="009C28B1">
        <w:rPr>
          <w:rFonts w:ascii="Arial Narrow" w:hAnsi="Arial Narrow"/>
          <w:sz w:val="22"/>
          <w:szCs w:val="22"/>
        </w:rPr>
        <w:t>“</w:t>
      </w:r>
      <w:r w:rsidR="007A08E0" w:rsidRPr="009C28B1">
        <w:rPr>
          <w:rFonts w:ascii="Arial Narrow" w:hAnsi="Arial Narrow"/>
          <w:sz w:val="22"/>
          <w:szCs w:val="22"/>
        </w:rPr>
        <w:t>).</w:t>
      </w:r>
    </w:p>
    <w:p w14:paraId="1F3519E4" w14:textId="6D8CAD4E" w:rsidR="00BB427D" w:rsidRPr="009C28B1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9C28B1">
        <w:rPr>
          <w:rFonts w:ascii="Arial Narrow" w:hAnsi="Arial Narrow"/>
          <w:sz w:val="22"/>
          <w:szCs w:val="22"/>
        </w:rPr>
        <w:t xml:space="preserve">Predávajúci sa na základe tejto zmluvy a v rozsahu v nej vymedzenom zaväzuje dodať </w:t>
      </w:r>
      <w:r w:rsidR="00E97A3E" w:rsidRPr="009C28B1">
        <w:rPr>
          <w:rFonts w:ascii="Arial Narrow" w:hAnsi="Arial Narrow"/>
          <w:sz w:val="22"/>
          <w:szCs w:val="22"/>
        </w:rPr>
        <w:t xml:space="preserve">tovar </w:t>
      </w:r>
      <w:r w:rsidRPr="009C28B1">
        <w:rPr>
          <w:rFonts w:ascii="Arial Narrow" w:hAnsi="Arial Narrow"/>
          <w:sz w:val="22"/>
          <w:szCs w:val="22"/>
        </w:rPr>
        <w:t>a všetky s ním súvisiace plnenia</w:t>
      </w:r>
      <w:r w:rsidR="00DA05EA" w:rsidRPr="009C28B1">
        <w:rPr>
          <w:rFonts w:ascii="Arial Narrow" w:hAnsi="Arial Narrow"/>
          <w:sz w:val="22"/>
          <w:szCs w:val="22"/>
        </w:rPr>
        <w:t xml:space="preserve"> </w:t>
      </w:r>
      <w:r w:rsidR="00F432CD" w:rsidRPr="009C28B1">
        <w:rPr>
          <w:rFonts w:ascii="Arial Narrow" w:hAnsi="Arial Narrow"/>
          <w:sz w:val="22"/>
          <w:szCs w:val="22"/>
        </w:rPr>
        <w:t> v súlade s</w:t>
      </w:r>
      <w:r w:rsidR="001B5406" w:rsidRPr="009C28B1">
        <w:rPr>
          <w:rFonts w:ascii="Arial Narrow" w:hAnsi="Arial Narrow"/>
          <w:sz w:val="22"/>
          <w:szCs w:val="22"/>
        </w:rPr>
        <w:t xml:space="preserve"> </w:t>
      </w:r>
      <w:r w:rsidR="00F432CD" w:rsidRPr="009C28B1">
        <w:rPr>
          <w:rFonts w:ascii="Arial Narrow" w:hAnsi="Arial Narrow"/>
          <w:sz w:val="22"/>
          <w:szCs w:val="22"/>
        </w:rPr>
        <w:t> </w:t>
      </w:r>
      <w:r w:rsidR="00383985" w:rsidRPr="009C28B1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9C28B1">
        <w:rPr>
          <w:rFonts w:ascii="Arial Narrow" w:hAnsi="Arial Narrow"/>
          <w:sz w:val="22"/>
          <w:szCs w:val="22"/>
        </w:rPr>
        <w:t xml:space="preserve">vlastným návrhom plnenia, </w:t>
      </w:r>
      <w:r w:rsidRPr="009C28B1">
        <w:rPr>
          <w:rFonts w:ascii="Arial Narrow" w:hAnsi="Arial Narrow"/>
          <w:sz w:val="22"/>
          <w:szCs w:val="22"/>
        </w:rPr>
        <w:t xml:space="preserve">ktorý je uvedený v prílohe č. </w:t>
      </w:r>
      <w:r w:rsidR="00383985" w:rsidRPr="009C28B1">
        <w:rPr>
          <w:rFonts w:ascii="Arial Narrow" w:hAnsi="Arial Narrow"/>
          <w:sz w:val="22"/>
          <w:szCs w:val="22"/>
        </w:rPr>
        <w:t>1</w:t>
      </w:r>
      <w:r w:rsidR="00F432CD" w:rsidRPr="009C28B1">
        <w:rPr>
          <w:rFonts w:ascii="Arial Narrow" w:hAnsi="Arial Narrow"/>
          <w:sz w:val="22"/>
          <w:szCs w:val="22"/>
        </w:rPr>
        <w:t xml:space="preserve"> </w:t>
      </w:r>
      <w:r w:rsidRPr="009C28B1">
        <w:rPr>
          <w:rFonts w:ascii="Arial Narrow" w:hAnsi="Arial Narrow"/>
          <w:sz w:val="22"/>
          <w:szCs w:val="22"/>
        </w:rPr>
        <w:t>tejto zmluvy.</w:t>
      </w:r>
      <w:r w:rsidR="00DA05EA" w:rsidRPr="009C28B1">
        <w:rPr>
          <w:rFonts w:ascii="Arial Narrow" w:hAnsi="Arial Narrow"/>
          <w:sz w:val="22"/>
          <w:szCs w:val="22"/>
        </w:rPr>
        <w:t xml:space="preserve"> </w:t>
      </w:r>
    </w:p>
    <w:p w14:paraId="5E50BDA7" w14:textId="222BCB2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F803F7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20E80DF5" w14:textId="2E2C4A3B" w:rsidR="00363E6B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="00FC2417"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="00FC2417"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="00FC2417"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="00FC2417"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4BE2E7FD" w:rsidR="00287E51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72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   4.2</w:t>
      </w:r>
      <w:r>
        <w:rPr>
          <w:rFonts w:ascii="Arial Narrow" w:hAnsi="Arial Narrow"/>
          <w:sz w:val="22"/>
        </w:rPr>
        <w:tab/>
      </w:r>
      <w:r w:rsidR="00287E51"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287E51" w:rsidRPr="004D27AE">
        <w:rPr>
          <w:rFonts w:ascii="Arial Narrow" w:hAnsi="Arial Narrow"/>
          <w:sz w:val="22"/>
        </w:rPr>
        <w:t>na miest</w:t>
      </w:r>
      <w:r w:rsidR="00BB7E38">
        <w:rPr>
          <w:rFonts w:ascii="Arial Narrow" w:hAnsi="Arial Narrow"/>
          <w:sz w:val="22"/>
        </w:rPr>
        <w:t>a</w:t>
      </w:r>
      <w:r w:rsidR="00287E51" w:rsidRPr="004D27AE">
        <w:rPr>
          <w:rFonts w:ascii="Arial Narrow" w:hAnsi="Arial Narrow"/>
          <w:sz w:val="22"/>
        </w:rPr>
        <w:t xml:space="preserve"> dodania, </w:t>
      </w:r>
      <w:r>
        <w:rPr>
          <w:rFonts w:ascii="Arial Narrow" w:hAnsi="Arial Narrow"/>
          <w:sz w:val="22"/>
          <w:szCs w:val="22"/>
        </w:rPr>
        <w:t xml:space="preserve">a to služby </w:t>
      </w:r>
      <w:r w:rsidR="007A08E0">
        <w:rPr>
          <w:rFonts w:ascii="Arial Narrow" w:hAnsi="Arial Narrow"/>
          <w:sz w:val="22"/>
          <w:szCs w:val="22"/>
        </w:rPr>
        <w:t xml:space="preserve">súvisiace </w:t>
      </w:r>
      <w:r w:rsidR="00287E51"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="00287E51"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="00287E51" w:rsidRPr="00287E51">
        <w:rPr>
          <w:rFonts w:ascii="Arial Narrow" w:hAnsi="Arial Narrow"/>
          <w:sz w:val="22"/>
          <w:szCs w:val="22"/>
        </w:rPr>
        <w:t xml:space="preserve"> </w:t>
      </w:r>
      <w:r w:rsidR="00287E51"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="00287E51"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="00287E51" w:rsidRPr="004D27AE">
        <w:rPr>
          <w:rFonts w:ascii="Arial Narrow" w:hAnsi="Arial Narrow"/>
          <w:sz w:val="22"/>
        </w:rPr>
        <w:t xml:space="preserve">. </w:t>
      </w:r>
    </w:p>
    <w:p w14:paraId="06B82263" w14:textId="355069C9" w:rsidR="00FC2417" w:rsidRDefault="00F803F7" w:rsidP="00F803F7">
      <w:pPr>
        <w:pStyle w:val="CTL"/>
        <w:numPr>
          <w:ilvl w:val="0"/>
          <w:numId w:val="0"/>
        </w:numPr>
        <w:tabs>
          <w:tab w:val="left" w:pos="360"/>
        </w:tabs>
        <w:spacing w:line="24" w:lineRule="atLeast"/>
        <w:ind w:left="567" w:hanging="72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   4.3</w:t>
      </w:r>
      <w:r>
        <w:rPr>
          <w:rFonts w:ascii="Arial Narrow" w:hAnsi="Arial Narrow"/>
          <w:sz w:val="22"/>
        </w:rPr>
        <w:tab/>
        <w:t xml:space="preserve">    </w:t>
      </w:r>
      <w:r w:rsidR="00FC2417" w:rsidRPr="004D27AE">
        <w:rPr>
          <w:rFonts w:ascii="Arial Narrow" w:hAnsi="Arial Narrow"/>
          <w:sz w:val="22"/>
        </w:rPr>
        <w:t xml:space="preserve">Predávajúci sa zaväzuje </w:t>
      </w:r>
      <w:r w:rsidR="003B5A76">
        <w:rPr>
          <w:rFonts w:ascii="Arial Narrow" w:hAnsi="Arial Narrow"/>
          <w:sz w:val="22"/>
        </w:rPr>
        <w:t xml:space="preserve">do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9C28B1" w:rsidRPr="007B6785">
        <w:rPr>
          <w:rFonts w:ascii="Arial Narrow" w:hAnsi="Arial Narrow"/>
          <w:sz w:val="22"/>
          <w:szCs w:val="22"/>
        </w:rPr>
        <w:t xml:space="preserve">do </w:t>
      </w:r>
      <w:r w:rsidR="004C43C5">
        <w:rPr>
          <w:rFonts w:ascii="Arial Narrow" w:hAnsi="Arial Narrow"/>
          <w:sz w:val="22"/>
          <w:szCs w:val="22"/>
        </w:rPr>
        <w:t>3</w:t>
      </w:r>
      <w:r w:rsidR="00F949BD">
        <w:rPr>
          <w:rFonts w:ascii="Arial Narrow" w:hAnsi="Arial Narrow"/>
          <w:sz w:val="22"/>
          <w:szCs w:val="22"/>
        </w:rPr>
        <w:t>0</w:t>
      </w:r>
      <w:r w:rsidRPr="007B6785">
        <w:rPr>
          <w:rFonts w:ascii="Arial Narrow" w:hAnsi="Arial Narrow"/>
          <w:sz w:val="22"/>
          <w:szCs w:val="22"/>
        </w:rPr>
        <w:t xml:space="preserve"> dní</w:t>
      </w:r>
      <w:r w:rsidRPr="00E062CC">
        <w:rPr>
          <w:rFonts w:ascii="Arial Narrow" w:hAnsi="Arial Narrow"/>
          <w:sz w:val="22"/>
          <w:szCs w:val="22"/>
        </w:rPr>
        <w:t xml:space="preserve"> </w:t>
      </w:r>
      <w:r w:rsidR="00E05266" w:rsidRPr="004D27AE">
        <w:rPr>
          <w:rFonts w:ascii="Arial Narrow" w:hAnsi="Arial Narrow"/>
          <w:sz w:val="22"/>
        </w:rPr>
        <w:t>od</w:t>
      </w:r>
      <w:r w:rsidR="00E32E21" w:rsidRPr="004D27AE">
        <w:rPr>
          <w:rFonts w:ascii="Arial Narrow" w:hAnsi="Arial Narrow"/>
          <w:sz w:val="22"/>
        </w:rPr>
        <w:t>o dňa</w:t>
      </w:r>
      <w:r w:rsidR="002E2C9D" w:rsidRPr="004D27AE">
        <w:rPr>
          <w:rFonts w:ascii="Arial Narrow" w:hAnsi="Arial Narrow"/>
          <w:sz w:val="22"/>
        </w:rPr>
        <w:t xml:space="preserve"> nadobudnutia</w:t>
      </w:r>
      <w:r>
        <w:rPr>
          <w:rFonts w:ascii="Arial Narrow" w:hAnsi="Arial Narrow"/>
          <w:sz w:val="22"/>
        </w:rPr>
        <w:t xml:space="preserve"> účinnosti </w:t>
      </w:r>
      <w:r w:rsidR="002E2C9D" w:rsidRPr="004D27AE">
        <w:rPr>
          <w:rFonts w:ascii="Arial Narrow" w:hAnsi="Arial Narrow"/>
          <w:sz w:val="22"/>
        </w:rPr>
        <w:t xml:space="preserve">tejto </w:t>
      </w:r>
      <w:r w:rsidR="00E05266" w:rsidRPr="004D27AE">
        <w:rPr>
          <w:rFonts w:ascii="Arial Narrow" w:hAnsi="Arial Narrow"/>
          <w:sz w:val="22"/>
        </w:rPr>
        <w:t>zmluvy</w:t>
      </w:r>
      <w:r>
        <w:rPr>
          <w:rFonts w:ascii="Arial Narrow" w:hAnsi="Arial Narrow"/>
          <w:sz w:val="22"/>
        </w:rPr>
        <w:t>.</w:t>
      </w:r>
      <w:r w:rsidR="0091435F" w:rsidRPr="004D27AE">
        <w:rPr>
          <w:rFonts w:ascii="Arial Narrow" w:hAnsi="Arial Narrow"/>
          <w:sz w:val="22"/>
        </w:rPr>
        <w:t xml:space="preserve"> </w:t>
      </w:r>
    </w:p>
    <w:p w14:paraId="610BF409" w14:textId="57A5C721" w:rsidR="00FC2417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4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>Miestom dodania</w:t>
      </w:r>
      <w:r w:rsidR="003B5A76">
        <w:rPr>
          <w:rFonts w:ascii="Arial Narrow" w:hAnsi="Arial Narrow"/>
          <w:sz w:val="22"/>
        </w:rPr>
        <w:t xml:space="preserve"> tovaru</w:t>
      </w:r>
      <w:r w:rsidR="00FC2417" w:rsidRPr="004D27AE">
        <w:rPr>
          <w:rFonts w:ascii="Arial Narrow" w:hAnsi="Arial Narrow"/>
          <w:sz w:val="22"/>
        </w:rPr>
        <w:t xml:space="preserve"> </w:t>
      </w:r>
      <w:r w:rsidR="0025789F"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miest</w:t>
      </w:r>
      <w:r w:rsidR="0025789F">
        <w:rPr>
          <w:rFonts w:ascii="Arial Narrow" w:hAnsi="Arial Narrow"/>
          <w:sz w:val="22"/>
        </w:rPr>
        <w:t>o</w:t>
      </w:r>
      <w:r w:rsidR="001D0C05" w:rsidRPr="004D27AE">
        <w:rPr>
          <w:rFonts w:ascii="Arial Narrow" w:hAnsi="Arial Narrow"/>
          <w:sz w:val="22"/>
        </w:rPr>
        <w:t xml:space="preserve">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56EA63E2" w:rsidR="00FC2417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360" w:hanging="36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5</w:t>
      </w:r>
      <w:r>
        <w:rPr>
          <w:rFonts w:ascii="Arial Narrow" w:hAnsi="Arial Narrow"/>
          <w:sz w:val="22"/>
        </w:rPr>
        <w:tab/>
        <w:t xml:space="preserve">    </w:t>
      </w:r>
      <w:r w:rsidR="00FC2417"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="00FC2417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67855E66" w:rsidR="00FC2417" w:rsidRPr="004D27AE" w:rsidRDefault="00F803F7" w:rsidP="00F803F7">
      <w:pPr>
        <w:pStyle w:val="CTL"/>
        <w:numPr>
          <w:ilvl w:val="0"/>
          <w:numId w:val="0"/>
        </w:numPr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6</w:t>
      </w:r>
      <w:r>
        <w:rPr>
          <w:rFonts w:ascii="Arial Narrow" w:hAnsi="Arial Narrow"/>
          <w:sz w:val="22"/>
        </w:rPr>
        <w:tab/>
      </w:r>
      <w:r w:rsidR="004003BF"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10FD35D4" w:rsidR="00FC2417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7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Po </w:t>
      </w:r>
      <w:r w:rsidR="00FC2417"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="00FC2417"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="00FC2417" w:rsidRPr="004D27AE">
        <w:rPr>
          <w:rFonts w:ascii="Arial Narrow" w:hAnsi="Arial Narrow"/>
          <w:sz w:val="22"/>
        </w:rPr>
        <w:t xml:space="preserve">. Kupujúci po </w:t>
      </w:r>
      <w:r w:rsidR="00FC2417"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="00FC2417"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="00FC2417"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FC2417" w:rsidRPr="00E53022">
        <w:rPr>
          <w:rFonts w:ascii="Arial Narrow" w:hAnsi="Arial Narrow" w:cs="Calibri"/>
          <w:sz w:val="22"/>
          <w:szCs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="00FC2417" w:rsidRPr="00E53022">
        <w:rPr>
          <w:rFonts w:ascii="Arial Narrow" w:hAnsi="Arial Narrow" w:cs="Calibri"/>
          <w:sz w:val="22"/>
          <w:szCs w:val="22"/>
        </w:rPr>
        <w:t>redávajúci</w:t>
      </w:r>
      <w:r w:rsidR="00FC2417" w:rsidRPr="004D27AE">
        <w:rPr>
          <w:rFonts w:ascii="Arial Narrow" w:hAnsi="Arial Narrow"/>
          <w:sz w:val="22"/>
        </w:rPr>
        <w:t xml:space="preserve"> sa mu zaväzuje toto užívanie dňom </w:t>
      </w:r>
      <w:r w:rsidR="00FC2417"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="00FC2417"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4C9978B7" w:rsidR="00BA2865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8</w:t>
      </w:r>
      <w:r>
        <w:rPr>
          <w:rFonts w:ascii="Arial Narrow" w:hAnsi="Arial Narrow"/>
          <w:sz w:val="22"/>
        </w:rPr>
        <w:tab/>
      </w:r>
      <w:r w:rsidR="00BA2865"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="00BA2865"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="00BA2865"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="00BA2865"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5112FD69" w:rsidR="00BA2865" w:rsidRPr="004D27AE" w:rsidRDefault="00F803F7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9</w:t>
      </w:r>
      <w:r>
        <w:rPr>
          <w:rFonts w:ascii="Arial Narrow" w:hAnsi="Arial Narrow"/>
          <w:sz w:val="22"/>
        </w:rPr>
        <w:tab/>
      </w:r>
      <w:r w:rsidR="00D5473D"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="00D5473D"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>
        <w:rPr>
          <w:rFonts w:ascii="Arial Narrow" w:hAnsi="Arial Narrow"/>
          <w:sz w:val="22"/>
        </w:rPr>
        <w:t xml:space="preserve">vateľov uvedených </w:t>
      </w:r>
      <w:r w:rsidR="00383985">
        <w:rPr>
          <w:rFonts w:ascii="Arial Narrow" w:hAnsi="Arial Narrow"/>
          <w:sz w:val="22"/>
        </w:rPr>
        <w:t>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45DB8DAD" w:rsidR="00BA2865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lastRenderedPageBreak/>
        <w:t>4.10</w:t>
      </w:r>
      <w:r>
        <w:rPr>
          <w:rFonts w:ascii="Arial Narrow" w:hAnsi="Arial Narrow"/>
          <w:sz w:val="22"/>
        </w:rPr>
        <w:tab/>
      </w:r>
      <w:r w:rsidR="00BA2865"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="00BA2865"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="00BA2865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="00BA2865"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="00BA2865"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="00BA2865"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>
        <w:rPr>
          <w:rFonts w:ascii="Arial Narrow" w:hAnsi="Arial Narrow"/>
          <w:sz w:val="22"/>
        </w:rPr>
        <w:t>4</w:t>
      </w:r>
      <w:r w:rsidR="00BA2865"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="00BA2865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="00BA2865"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="00BA2865" w:rsidRPr="00BA2865">
        <w:rPr>
          <w:rFonts w:ascii="Arial Narrow" w:hAnsi="Arial Narrow"/>
          <w:sz w:val="22"/>
          <w:szCs w:val="22"/>
        </w:rPr>
        <w:t>ri</w:t>
      </w:r>
      <w:r w:rsidR="00BA2865"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="00BA2865"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F0FC58C" w:rsidR="000A644D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1</w:t>
      </w:r>
      <w:r>
        <w:rPr>
          <w:rFonts w:ascii="Arial Narrow" w:hAnsi="Arial Narrow"/>
          <w:sz w:val="22"/>
        </w:rPr>
        <w:tab/>
      </w:r>
      <w:r w:rsidR="000A644D" w:rsidRPr="004D27AE">
        <w:rPr>
          <w:rFonts w:ascii="Arial Narrow" w:hAnsi="Arial Narrow"/>
          <w:sz w:val="22"/>
        </w:rPr>
        <w:t>Predávajúci vyhlasuje, že v čase uzatvorenia</w:t>
      </w:r>
      <w:r w:rsidR="000A644D"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="000A644D"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="000A644D"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="000A644D"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="000A644D"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="000A644D"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="000A644D"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="000A644D" w:rsidRPr="004D27AE">
        <w:rPr>
          <w:rFonts w:ascii="Arial Narrow" w:hAnsi="Arial Narrow"/>
          <w:sz w:val="22"/>
        </w:rPr>
        <w:t>.</w:t>
      </w:r>
    </w:p>
    <w:p w14:paraId="1A3835CD" w14:textId="2D39233E" w:rsidR="000A644D" w:rsidRPr="004D27AE" w:rsidRDefault="00D232FE" w:rsidP="00D232FE">
      <w:pPr>
        <w:pStyle w:val="CTL"/>
        <w:numPr>
          <w:ilvl w:val="0"/>
          <w:numId w:val="0"/>
        </w:numPr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2</w:t>
      </w:r>
      <w:r>
        <w:rPr>
          <w:rFonts w:ascii="Arial Narrow" w:hAnsi="Arial Narrow"/>
          <w:sz w:val="22"/>
        </w:rPr>
        <w:tab/>
      </w:r>
      <w:r w:rsidR="00052BBB"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="00052BBB"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</w:t>
      </w:r>
    </w:p>
    <w:p w14:paraId="7974C24D" w14:textId="6859CE44" w:rsidR="00FC2417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3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FC2417"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tejto zmluvy</w:t>
      </w:r>
      <w:r w:rsidR="00FC2417" w:rsidRPr="004D27AE">
        <w:rPr>
          <w:rFonts w:ascii="Arial Narrow" w:hAnsi="Arial Narrow"/>
        </w:rPr>
        <w:t>.</w:t>
      </w:r>
    </w:p>
    <w:p w14:paraId="0F4F0A19" w14:textId="21564D77" w:rsidR="00FC2417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4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A499BE1" w:rsidR="00BB427D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5</w:t>
      </w:r>
      <w:r>
        <w:rPr>
          <w:rFonts w:ascii="Arial Narrow" w:hAnsi="Arial Narrow"/>
          <w:sz w:val="22"/>
        </w:rPr>
        <w:tab/>
      </w:r>
      <w:r w:rsidR="00BB427D"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="00BB427D"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</w:t>
      </w:r>
      <w:r w:rsidR="003B5A76">
        <w:rPr>
          <w:rFonts w:ascii="Arial Narrow" w:hAnsi="Arial Narrow" w:cs="Calibri"/>
          <w:sz w:val="22"/>
          <w:szCs w:val="22"/>
        </w:rPr>
        <w:t xml:space="preserve">dňom dodania tovaru Kupujúcemu a podpisom dodacieho listu. </w:t>
      </w:r>
    </w:p>
    <w:p w14:paraId="4CD25B73" w14:textId="6BD2511C" w:rsidR="00FC2417" w:rsidRPr="004D27AE" w:rsidRDefault="00D232FE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6BB2A8B1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0A1C76E0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tejto </w:t>
      </w:r>
      <w:r w:rsidR="00D232FE">
        <w:rPr>
          <w:rFonts w:ascii="Arial Narrow" w:hAnsi="Arial Narrow"/>
          <w:sz w:val="22"/>
          <w:szCs w:val="22"/>
        </w:rPr>
        <w:t>zmluvy</w:t>
      </w:r>
      <w:r w:rsidRPr="004D2CF2">
        <w:rPr>
          <w:rFonts w:ascii="Arial Narrow" w:hAnsi="Arial Narrow"/>
          <w:sz w:val="22"/>
          <w:szCs w:val="22"/>
        </w:rPr>
        <w:t xml:space="preserve"> (najmä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698AD35A" w:rsidR="00FC2417" w:rsidRPr="00611391" w:rsidRDefault="00611391" w:rsidP="00611391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D232FE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77777777" w:rsidR="00FC2417" w:rsidRPr="004D27AE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724FCF22" w14:textId="7AE1808B" w:rsidR="00FC2417" w:rsidRPr="004D27AE" w:rsidRDefault="00FC2417" w:rsidP="00FC2417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="00CA72B1">
        <w:rPr>
          <w:rFonts w:ascii="Arial Narrow" w:hAnsi="Arial Narrow"/>
          <w:sz w:val="22"/>
          <w:szCs w:val="22"/>
        </w:rPr>
        <w:t xml:space="preserve">je </w:t>
      </w:r>
      <w:r w:rsidR="00D232FE">
        <w:rPr>
          <w:rFonts w:ascii="Arial Narrow" w:hAnsi="Arial Narrow"/>
          <w:sz w:val="22"/>
          <w:szCs w:val="22"/>
        </w:rPr>
        <w:t>24 mesiacov</w:t>
      </w:r>
      <w:r w:rsidR="00CA72B1">
        <w:rPr>
          <w:rFonts w:ascii="Arial Narrow" w:hAnsi="Arial Narrow"/>
          <w:sz w:val="22"/>
          <w:szCs w:val="22"/>
        </w:rPr>
        <w:t xml:space="preserve"> </w:t>
      </w:r>
      <w:r w:rsidR="00CA72B1" w:rsidRPr="00B95B09">
        <w:rPr>
          <w:rFonts w:ascii="Arial Narrow" w:hAnsi="Arial Narrow"/>
          <w:sz w:val="22"/>
          <w:szCs w:val="22"/>
        </w:rPr>
        <w:t xml:space="preserve">od prebratia </w:t>
      </w:r>
      <w:r w:rsidR="00676CB1">
        <w:rPr>
          <w:rFonts w:ascii="Arial Narrow" w:hAnsi="Arial Narrow"/>
          <w:sz w:val="22"/>
          <w:szCs w:val="22"/>
        </w:rPr>
        <w:t xml:space="preserve">tovaru </w:t>
      </w:r>
      <w:r w:rsidR="00CA72B1" w:rsidRPr="00B95B09">
        <w:rPr>
          <w:rFonts w:ascii="Arial Narrow" w:hAnsi="Arial Narrow"/>
          <w:sz w:val="22"/>
          <w:szCs w:val="22"/>
        </w:rPr>
        <w:t xml:space="preserve"> kupujúcim</w:t>
      </w:r>
      <w:r w:rsidR="00CA72B1">
        <w:rPr>
          <w:rFonts w:ascii="Arial Narrow" w:hAnsi="Arial Narrow"/>
          <w:sz w:val="22"/>
          <w:szCs w:val="22"/>
        </w:rPr>
        <w:t xml:space="preserve">, </w:t>
      </w:r>
      <w:r w:rsidR="00CA72B1" w:rsidRPr="00B95B09">
        <w:rPr>
          <w:rFonts w:ascii="Arial Narrow" w:hAnsi="Arial Narrow"/>
          <w:color w:val="000000"/>
          <w:sz w:val="22"/>
          <w:szCs w:val="22"/>
        </w:rPr>
        <w:t xml:space="preserve">pokiaľ na záručnom liste alebo obale </w:t>
      </w:r>
      <w:r w:rsidR="00676CB1">
        <w:rPr>
          <w:rFonts w:ascii="Arial Narrow" w:hAnsi="Arial Narrow"/>
          <w:color w:val="000000"/>
          <w:sz w:val="22"/>
          <w:szCs w:val="22"/>
        </w:rPr>
        <w:t xml:space="preserve">tovaru </w:t>
      </w:r>
      <w:r w:rsidR="00CA72B1" w:rsidRPr="00B95B09">
        <w:rPr>
          <w:rFonts w:ascii="Arial Narrow" w:hAnsi="Arial Narrow"/>
          <w:color w:val="000000"/>
          <w:sz w:val="22"/>
          <w:szCs w:val="22"/>
        </w:rPr>
        <w:t xml:space="preserve"> nie je vyznačená dlhšia doba podľa záručných podmienok výrobcu</w:t>
      </w:r>
      <w:r w:rsidR="00CA72B1" w:rsidRPr="00B95B09">
        <w:rPr>
          <w:rFonts w:ascii="Arial Narrow" w:hAnsi="Arial Narrow"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V prípade oprávnenej reklamácie </w:t>
      </w:r>
      <w:r w:rsidRPr="004D27AE">
        <w:rPr>
          <w:rFonts w:ascii="Arial Narrow" w:hAnsi="Arial Narrow"/>
          <w:sz w:val="22"/>
        </w:rPr>
        <w:lastRenderedPageBreak/>
        <w:t xml:space="preserve">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871105D" w:rsidR="00FC2417" w:rsidRPr="004D27AE" w:rsidRDefault="00CA72B1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Kupujúci s</w:t>
      </w:r>
      <w:r w:rsidR="00FC2417" w:rsidRPr="004D27AE">
        <w:rPr>
          <w:rFonts w:ascii="Arial Narrow" w:hAnsi="Arial Narrow"/>
          <w:sz w:val="22"/>
        </w:rPr>
        <w:t xml:space="preserve">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57F19BA1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CA72B1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</w:t>
      </w:r>
      <w:r w:rsidR="00CA72B1">
        <w:rPr>
          <w:rFonts w:ascii="Arial Narrow" w:hAnsi="Arial Narrow"/>
          <w:sz w:val="22"/>
        </w:rPr>
        <w:t xml:space="preserve"> 30</w:t>
      </w:r>
      <w:r w:rsidR="00E33056" w:rsidRPr="00465F23">
        <w:rPr>
          <w:rFonts w:ascii="Arial Narrow" w:hAnsi="Arial Narrow"/>
          <w:sz w:val="22"/>
        </w:rPr>
        <w:t xml:space="preserve">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1FB7B60" w:rsidR="00FC2417" w:rsidRPr="004D27AE" w:rsidRDefault="00CA72B1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2BBA1059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CA72B1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CA72B1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68FCEBBF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1B2883CE" w:rsidR="00622DC5" w:rsidRPr="00C04D0A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</w:t>
      </w:r>
      <w:r w:rsidRPr="00C04D0A">
        <w:rPr>
          <w:rFonts w:ascii="Arial Narrow" w:hAnsi="Arial Narrow"/>
          <w:sz w:val="22"/>
        </w:rPr>
        <w:t>dní od doručenia žiadosti o preukázanie zhody</w:t>
      </w:r>
      <w:r w:rsidR="005014F7" w:rsidRPr="00C04D0A">
        <w:rPr>
          <w:rFonts w:ascii="Arial Narrow" w:hAnsi="Arial Narrow"/>
          <w:sz w:val="22"/>
        </w:rPr>
        <w:t xml:space="preserve"> </w:t>
      </w:r>
      <w:r w:rsidR="00AE2C10" w:rsidRPr="00C04D0A">
        <w:rPr>
          <w:rFonts w:ascii="Arial Narrow" w:hAnsi="Arial Narrow"/>
          <w:sz w:val="22"/>
          <w:szCs w:val="22"/>
        </w:rPr>
        <w:t>tovaru</w:t>
      </w:r>
      <w:r w:rsidRPr="00C04D0A">
        <w:rPr>
          <w:rFonts w:ascii="Arial Narrow" w:hAnsi="Arial Narrow"/>
          <w:sz w:val="22"/>
          <w:szCs w:val="22"/>
        </w:rPr>
        <w:t>.</w:t>
      </w:r>
      <w:r w:rsidRPr="00C04D0A">
        <w:rPr>
          <w:rFonts w:ascii="Arial Narrow" w:hAnsi="Arial Narrow"/>
          <w:sz w:val="22"/>
        </w:rPr>
        <w:t xml:space="preserve"> </w:t>
      </w:r>
    </w:p>
    <w:p w14:paraId="7C552962" w14:textId="32CBB0C5" w:rsidR="00EB72EF" w:rsidRPr="00C04D0A" w:rsidRDefault="00EB72EF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C04D0A">
        <w:rPr>
          <w:rFonts w:ascii="Arial Narrow" w:hAnsi="Arial Narrow"/>
          <w:sz w:val="22"/>
        </w:rPr>
        <w:t xml:space="preserve">Predávajúci sa podrobí výkonu kontroly zo strany poverených zamestnancov kontrolného orgánu podľa príslušných všeobecne záväzných právnych predpisov SR a EÚ , pričom zamestnanci oprávnení na výkon  kontroly sú napríklad poverení zamestnanci: </w:t>
      </w:r>
    </w:p>
    <w:p w14:paraId="4B494930" w14:textId="2B4E1EC9" w:rsidR="00EB72EF" w:rsidRPr="00C04D0A" w:rsidRDefault="00EB72EF" w:rsidP="00D327CF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hAnsi="Arial Narrow"/>
          <w:sz w:val="22"/>
        </w:rPr>
      </w:pPr>
      <w:r w:rsidRPr="00C04D0A">
        <w:rPr>
          <w:rFonts w:ascii="Arial Narrow" w:hAnsi="Arial Narrow"/>
          <w:sz w:val="22"/>
        </w:rPr>
        <w:t>●Zodpovedného orgánu</w:t>
      </w:r>
    </w:p>
    <w:p w14:paraId="6EFFD304" w14:textId="14A58D79" w:rsidR="00EB72EF" w:rsidRPr="00C04D0A" w:rsidRDefault="00EB72EF" w:rsidP="00D327CF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hAnsi="Arial Narrow"/>
          <w:sz w:val="22"/>
        </w:rPr>
      </w:pPr>
      <w:r w:rsidRPr="00C04D0A">
        <w:rPr>
          <w:rFonts w:ascii="Arial Narrow" w:hAnsi="Arial Narrow"/>
          <w:sz w:val="22"/>
        </w:rPr>
        <w:t xml:space="preserve">●Orgánu auditu </w:t>
      </w:r>
    </w:p>
    <w:p w14:paraId="2E310930" w14:textId="131197C6" w:rsidR="00EB72EF" w:rsidRPr="00C04D0A" w:rsidRDefault="00EB72EF" w:rsidP="00D327CF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hAnsi="Arial Narrow"/>
          <w:sz w:val="22"/>
        </w:rPr>
      </w:pPr>
      <w:r w:rsidRPr="00C04D0A">
        <w:rPr>
          <w:rFonts w:ascii="Arial Narrow" w:hAnsi="Arial Narrow"/>
          <w:sz w:val="22"/>
        </w:rPr>
        <w:t>● Najvyššieho kontrolného úradu SR</w:t>
      </w:r>
    </w:p>
    <w:p w14:paraId="24F85349" w14:textId="4BEC87EE" w:rsidR="00EB72EF" w:rsidRPr="00C04D0A" w:rsidRDefault="00EB72EF" w:rsidP="00D327CF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hAnsi="Arial Narrow"/>
          <w:sz w:val="22"/>
        </w:rPr>
      </w:pPr>
      <w:r w:rsidRPr="00C04D0A">
        <w:rPr>
          <w:rFonts w:ascii="Arial Narrow" w:hAnsi="Arial Narrow"/>
          <w:sz w:val="22"/>
        </w:rPr>
        <w:t>● Úradu pre verejné obstarávanie</w:t>
      </w:r>
    </w:p>
    <w:p w14:paraId="4C27943F" w14:textId="345B6288" w:rsidR="00EB72EF" w:rsidRPr="00C04D0A" w:rsidRDefault="0004678F" w:rsidP="00D327CF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hAnsi="Arial Narrow"/>
          <w:sz w:val="22"/>
        </w:rPr>
      </w:pPr>
      <w:r w:rsidRPr="00C04D0A">
        <w:rPr>
          <w:rFonts w:ascii="Arial Narrow" w:hAnsi="Arial Narrow"/>
          <w:sz w:val="22"/>
        </w:rPr>
        <w:t>● splnomocnení zástupcovia Európskej komisie</w:t>
      </w:r>
    </w:p>
    <w:p w14:paraId="30DFBD92" w14:textId="6D836B64" w:rsidR="0004678F" w:rsidRPr="00C04D0A" w:rsidRDefault="0004678F" w:rsidP="00D327CF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hAnsi="Arial Narrow"/>
          <w:sz w:val="22"/>
        </w:rPr>
      </w:pPr>
      <w:r w:rsidRPr="00C04D0A">
        <w:rPr>
          <w:rFonts w:ascii="Arial Narrow" w:hAnsi="Arial Narrow"/>
          <w:sz w:val="22"/>
        </w:rPr>
        <w:t xml:space="preserve">● Európskeho úradu na boj proti podvodom </w:t>
      </w:r>
    </w:p>
    <w:p w14:paraId="65BBD370" w14:textId="47458B19" w:rsidR="0004678F" w:rsidRPr="00C04D0A" w:rsidRDefault="0004678F" w:rsidP="00D327CF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hAnsi="Arial Narrow"/>
          <w:sz w:val="22"/>
        </w:rPr>
      </w:pPr>
      <w:r w:rsidRPr="00C04D0A">
        <w:rPr>
          <w:rFonts w:ascii="Arial Narrow" w:hAnsi="Arial Narrow"/>
          <w:sz w:val="22"/>
        </w:rPr>
        <w:t>● Európskeho dvora audítorov</w:t>
      </w:r>
    </w:p>
    <w:p w14:paraId="51F61273" w14:textId="277D830A" w:rsidR="0004678F" w:rsidRPr="00C04D0A" w:rsidRDefault="0004678F" w:rsidP="00D327CF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hAnsi="Arial Narrow"/>
          <w:sz w:val="22"/>
        </w:rPr>
      </w:pPr>
      <w:r w:rsidRPr="00C04D0A">
        <w:rPr>
          <w:rFonts w:ascii="Arial Narrow" w:hAnsi="Arial Narrow"/>
          <w:sz w:val="22"/>
        </w:rPr>
        <w:lastRenderedPageBreak/>
        <w:t xml:space="preserve">● osoby prizvané kontrolnými orgánmi v súlade s pravidlami uvedenými v grantovej zmluve / internom   </w:t>
      </w:r>
      <w:r w:rsidR="00387F81" w:rsidRPr="00C04D0A">
        <w:rPr>
          <w:rFonts w:ascii="Arial Narrow" w:hAnsi="Arial Narrow"/>
          <w:sz w:val="22"/>
        </w:rPr>
        <w:t xml:space="preserve">               </w:t>
      </w:r>
    </w:p>
    <w:p w14:paraId="1518E3BD" w14:textId="2AD01F68" w:rsidR="00387F81" w:rsidRPr="00C04D0A" w:rsidRDefault="00387F81" w:rsidP="00D327CF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hAnsi="Arial Narrow"/>
          <w:sz w:val="22"/>
        </w:rPr>
      </w:pPr>
      <w:r w:rsidRPr="00C04D0A">
        <w:rPr>
          <w:rFonts w:ascii="Arial Narrow" w:hAnsi="Arial Narrow"/>
          <w:sz w:val="22"/>
        </w:rPr>
        <w:t xml:space="preserve">    predpise</w:t>
      </w:r>
    </w:p>
    <w:p w14:paraId="0D519D0B" w14:textId="263E4AE3" w:rsidR="00387F81" w:rsidRDefault="00387F81" w:rsidP="00D327CF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hAnsi="Arial Narrow"/>
          <w:sz w:val="22"/>
        </w:rPr>
      </w:pPr>
      <w:r w:rsidRPr="00C04D0A">
        <w:rPr>
          <w:rFonts w:ascii="Arial Narrow" w:hAnsi="Arial Narrow"/>
          <w:sz w:val="22"/>
        </w:rPr>
        <w:t>Predávajúci poskytne oprávneným osobám na výkon kontroly / auditu všetku potrebnú súčinnosť.</w:t>
      </w:r>
    </w:p>
    <w:p w14:paraId="00D08A4E" w14:textId="6E716F79" w:rsidR="00387F81" w:rsidRPr="00357D06" w:rsidRDefault="00387F81" w:rsidP="00D327CF">
      <w:pPr>
        <w:pStyle w:val="CTL"/>
        <w:numPr>
          <w:ilvl w:val="0"/>
          <w:numId w:val="0"/>
        </w:numPr>
        <w:spacing w:line="24" w:lineRule="atLeast"/>
        <w:rPr>
          <w:rFonts w:ascii="Arial Narrow" w:hAnsi="Arial Narrow" w:cs="Calibri"/>
          <w:sz w:val="22"/>
          <w:szCs w:val="22"/>
        </w:rPr>
      </w:pPr>
    </w:p>
    <w:p w14:paraId="53836646" w14:textId="08EFB11A" w:rsidR="00357D06" w:rsidRPr="00B02C77" w:rsidRDefault="00357D06" w:rsidP="00502B5E">
      <w:pPr>
        <w:tabs>
          <w:tab w:val="clear" w:pos="2160"/>
          <w:tab w:val="clear" w:pos="2880"/>
        </w:tabs>
        <w:spacing w:line="276" w:lineRule="auto"/>
        <w:ind w:left="567" w:hanging="567"/>
        <w:jc w:val="both"/>
        <w:rPr>
          <w:rFonts w:ascii="Arial Narrow" w:hAnsi="Arial Narrow" w:cs="Calibri"/>
          <w:sz w:val="22"/>
          <w:szCs w:val="22"/>
        </w:rPr>
      </w:pPr>
    </w:p>
    <w:p w14:paraId="04B9BE15" w14:textId="328C4EF0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</w:t>
      </w:r>
      <w:r w:rsidR="00A02C55">
        <w:rPr>
          <w:rFonts w:ascii="Arial Narrow" w:hAnsi="Arial Narrow" w:cs="Calibri"/>
          <w:sz w:val="22"/>
          <w:szCs w:val="22"/>
        </w:rPr>
        <w:t>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0735C905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>v lehote uvedenej v </w:t>
      </w:r>
      <w:r w:rsidRPr="004D27AE">
        <w:rPr>
          <w:rFonts w:ascii="Arial Narrow" w:hAnsi="Arial Narrow"/>
          <w:sz w:val="22"/>
          <w:lang w:val="sk-SK"/>
        </w:rPr>
        <w:t xml:space="preserve"> čl. </w:t>
      </w:r>
      <w:r w:rsidR="00F73231">
        <w:rPr>
          <w:rFonts w:ascii="Arial Narrow" w:hAnsi="Arial Narrow"/>
          <w:sz w:val="22"/>
          <w:lang w:val="sk-SK"/>
        </w:rPr>
        <w:t>I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A02C55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3F0F66DB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 xml:space="preserve">edávajúceho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A02C55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r w:rsidR="00CE13E9" w:rsidRPr="004D27AE">
        <w:rPr>
          <w:rFonts w:ascii="Arial Narrow" w:hAnsi="Arial Narrow"/>
          <w:sz w:val="22"/>
          <w:lang w:val="sk-SK"/>
        </w:rPr>
        <w:t xml:space="preserve">vadného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1F9F1640" w:rsidR="00503DEC" w:rsidRPr="004D27AE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A02C55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A02C55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D41B317" w14:textId="77777777" w:rsidR="00DD6996" w:rsidRPr="00DD6996" w:rsidRDefault="00DD6996" w:rsidP="00DD6996">
      <w:pPr>
        <w:pStyle w:val="Odsekzoznamu"/>
        <w:widowControl w:val="0"/>
        <w:numPr>
          <w:ilvl w:val="1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57D8388" w14:textId="2F87830D" w:rsidR="00582DCF" w:rsidRPr="004D27AE" w:rsidRDefault="00A02C55" w:rsidP="00A02C55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 w:rsidR="00953E19">
        <w:rPr>
          <w:rFonts w:ascii="Arial Narrow" w:hAnsi="Arial Narrow" w:cs="Calibri"/>
          <w:sz w:val="22"/>
          <w:szCs w:val="22"/>
        </w:rPr>
        <w:t xml:space="preserve"> podľa bodu </w:t>
      </w:r>
      <w:r>
        <w:rPr>
          <w:rFonts w:ascii="Arial Narrow" w:hAnsi="Arial Narrow" w:cs="Calibri"/>
          <w:sz w:val="22"/>
          <w:szCs w:val="22"/>
        </w:rPr>
        <w:t>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69EFD19B" w:rsidR="00613A8C" w:rsidRDefault="00A02C55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16679146" w14:textId="77777777" w:rsidR="00AD32D1" w:rsidRPr="00DD6996" w:rsidRDefault="00AD32D1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5598B5EC" w14:textId="3C32DC1F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A02C55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35C7887C" w:rsidR="00FC2417" w:rsidRPr="004D27AE" w:rsidRDefault="00A02C55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360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 xml:space="preserve">   </w:t>
      </w:r>
      <w:r w:rsidR="00FC2417"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FC2417"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120E7755" w:rsidR="00D5473D" w:rsidRPr="004D27AE" w:rsidRDefault="00FC2417" w:rsidP="00A02C5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A02C55">
        <w:rPr>
          <w:rFonts w:ascii="Arial Narrow" w:hAnsi="Arial Narrow" w:cs="Calibri"/>
          <w:sz w:val="22"/>
          <w:szCs w:val="22"/>
          <w:lang w:val="sk-SK"/>
        </w:rPr>
        <w:t xml:space="preserve"> po lehote jej </w:t>
      </w:r>
      <w:r w:rsidR="00622DC5"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7F6A39B1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A02C55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A02C55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402CB647" w:rsidR="00DD6996" w:rsidRPr="00CB761A" w:rsidRDefault="00A02C55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X</w:t>
      </w:r>
      <w:r w:rsidR="00DD6996" w:rsidRPr="00DD6996">
        <w:rPr>
          <w:rFonts w:ascii="Arial Narrow" w:hAnsi="Arial Narrow"/>
          <w:sz w:val="22"/>
        </w:rPr>
        <w:t>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06F29D70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48E8F35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C189C9A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588EA097" w14:textId="2A043295" w:rsidR="00FC2417" w:rsidRPr="00DD699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6D6FE8BD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="00F02363">
        <w:rPr>
          <w:rFonts w:ascii="Arial Narrow" w:hAnsi="Arial Narrow"/>
        </w:rPr>
        <w:t xml:space="preserve"> </w:t>
      </w:r>
      <w:r w:rsidR="00F02363" w:rsidRPr="00C33AE6">
        <w:rPr>
          <w:rFonts w:ascii="Arial Narrow" w:hAnsi="Arial Narrow"/>
        </w:rPr>
        <w:t>xxxxxxxxxxxxxxxxxx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3A7DF89B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  <w:r w:rsidR="00F02363" w:rsidRPr="00C33AE6">
        <w:rPr>
          <w:rFonts w:ascii="Arial Narrow" w:hAnsi="Arial Narrow"/>
        </w:rPr>
        <w:t>xxxxxxxxxxxxxxxxxx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485F33" w:rsidRPr="00C33AE6">
        <w:rPr>
          <w:rFonts w:ascii="Arial Narrow" w:hAnsi="Arial Narrow"/>
          <w:sz w:val="22"/>
          <w:lang w:val="sk-SK"/>
        </w:rPr>
        <w:t>xxxxxxxxxxxx</w:t>
      </w:r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</w:t>
      </w:r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xxxx</w:t>
      </w:r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k rukám: xxxxxxxxxxxxxxxxxx</w:t>
      </w:r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 xxxxxxxxxxxxxxxxxxxxx</w:t>
      </w:r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lastRenderedPageBreak/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CB36059" w14:textId="77777777" w:rsidR="00B66DEE" w:rsidRPr="00E5390A" w:rsidRDefault="00B66DEE" w:rsidP="00B66DEE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Táto zmluva nadobúda platnosť dňom jej podpisu obidvoma zmluvnými stranami a účinnosť dňom nasledujúcim po dni jej zverejnenia v Centrálnom registri zmlúv v súlade so zákonom č. 40/1964 Zb. Občiansky zákonník v znení neskorších predpisov, a ktorými sa menia a dopĺňajú niektoré zákony. Zverejnenie zmluvy v Centrálnom registri zmlúv zabezpečí kupujúci.</w:t>
      </w:r>
    </w:p>
    <w:p w14:paraId="3ADBF221" w14:textId="77777777" w:rsidR="00357D06" w:rsidRPr="00C33AE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</w:p>
    <w:p w14:paraId="5A632C46" w14:textId="0447CC0D" w:rsidR="00111BE1" w:rsidRPr="00AD32D1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446BFD0D" w14:textId="77777777" w:rsidR="00AD32D1" w:rsidRPr="00C33AE6" w:rsidRDefault="00AD32D1" w:rsidP="00AD32D1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485F33" w:rsidRPr="00F436F6">
        <w:rPr>
          <w:rFonts w:ascii="Arial Narrow" w:hAnsi="Arial Narrow"/>
          <w:sz w:val="22"/>
          <w:szCs w:val="22"/>
        </w:rPr>
        <w:t>xxxxxxxxxxxx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Pr="00F436F6">
        <w:rPr>
          <w:rFonts w:ascii="Arial Narrow" w:hAnsi="Arial Narrow"/>
          <w:sz w:val="22"/>
          <w:szCs w:val="22"/>
        </w:rPr>
        <w:t>xxxxxxxxxxxx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A83192" w14:textId="77777777" w:rsidR="00C93B4E" w:rsidRDefault="00C93B4E" w:rsidP="00983CE3">
      <w:r>
        <w:separator/>
      </w:r>
    </w:p>
  </w:endnote>
  <w:endnote w:type="continuationSeparator" w:id="0">
    <w:p w14:paraId="5530C518" w14:textId="77777777" w:rsidR="00C93B4E" w:rsidRDefault="00C93B4E" w:rsidP="00983CE3">
      <w:r>
        <w:continuationSeparator/>
      </w:r>
    </w:p>
  </w:endnote>
  <w:endnote w:type="continuationNotice" w:id="1">
    <w:p w14:paraId="3FE040D7" w14:textId="77777777" w:rsidR="00C93B4E" w:rsidRDefault="00C93B4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7B7B194F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23181E">
          <w:rPr>
            <w:rFonts w:ascii="Arial Narrow" w:hAnsi="Arial Narrow"/>
            <w:noProof/>
            <w:sz w:val="18"/>
            <w:szCs w:val="18"/>
          </w:rPr>
          <w:t>4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980F37" w14:textId="77777777" w:rsidR="00C93B4E" w:rsidRDefault="00C93B4E" w:rsidP="00983CE3">
      <w:r>
        <w:separator/>
      </w:r>
    </w:p>
  </w:footnote>
  <w:footnote w:type="continuationSeparator" w:id="0">
    <w:p w14:paraId="15FBBFE1" w14:textId="77777777" w:rsidR="00C93B4E" w:rsidRDefault="00C93B4E" w:rsidP="00983CE3">
      <w:r>
        <w:continuationSeparator/>
      </w:r>
    </w:p>
  </w:footnote>
  <w:footnote w:type="continuationNotice" w:id="1">
    <w:p w14:paraId="018DC27B" w14:textId="77777777" w:rsidR="00C93B4E" w:rsidRDefault="00C93B4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1900484D"/>
    <w:multiLevelType w:val="hybridMultilevel"/>
    <w:tmpl w:val="749C048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2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3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5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4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9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1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2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4"/>
  </w:num>
  <w:num w:numId="4">
    <w:abstractNumId w:val="49"/>
  </w:num>
  <w:num w:numId="5">
    <w:abstractNumId w:val="50"/>
  </w:num>
  <w:num w:numId="6">
    <w:abstractNumId w:val="16"/>
  </w:num>
  <w:num w:numId="7">
    <w:abstractNumId w:val="27"/>
  </w:num>
  <w:num w:numId="8">
    <w:abstractNumId w:val="44"/>
  </w:num>
  <w:num w:numId="9">
    <w:abstractNumId w:val="47"/>
  </w:num>
  <w:num w:numId="10">
    <w:abstractNumId w:val="29"/>
  </w:num>
  <w:num w:numId="11">
    <w:abstractNumId w:val="22"/>
  </w:num>
  <w:num w:numId="12">
    <w:abstractNumId w:val="14"/>
  </w:num>
  <w:num w:numId="13">
    <w:abstractNumId w:val="18"/>
  </w:num>
  <w:num w:numId="14">
    <w:abstractNumId w:val="32"/>
  </w:num>
  <w:num w:numId="15">
    <w:abstractNumId w:val="21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1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7"/>
  </w:num>
  <w:num w:numId="30">
    <w:abstractNumId w:val="36"/>
  </w:num>
  <w:num w:numId="31">
    <w:abstractNumId w:val="26"/>
  </w:num>
  <w:num w:numId="32">
    <w:abstractNumId w:val="34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5"/>
  </w:num>
  <w:num w:numId="45">
    <w:abstractNumId w:val="40"/>
  </w:num>
  <w:num w:numId="46">
    <w:abstractNumId w:val="23"/>
  </w:num>
  <w:num w:numId="47">
    <w:abstractNumId w:val="43"/>
  </w:num>
  <w:num w:numId="48">
    <w:abstractNumId w:val="33"/>
  </w:num>
  <w:num w:numId="49">
    <w:abstractNumId w:val="31"/>
  </w:num>
  <w:num w:numId="50">
    <w:abstractNumId w:val="19"/>
  </w:num>
  <w:num w:numId="51">
    <w:abstractNumId w:val="25"/>
  </w:num>
  <w:num w:numId="52">
    <w:abstractNumId w:val="39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8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2"/>
  </w:num>
  <w:num w:numId="63">
    <w:abstractNumId w:val="45"/>
  </w:num>
  <w:num w:numId="64">
    <w:abstractNumId w:val="28"/>
  </w:num>
  <w:num w:numId="65">
    <w:abstractNumId w:val="20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gUA7jPH4C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3FF"/>
    <w:rsid w:val="00042578"/>
    <w:rsid w:val="0004678F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2034B"/>
    <w:rsid w:val="00121519"/>
    <w:rsid w:val="00122EBB"/>
    <w:rsid w:val="00132B39"/>
    <w:rsid w:val="00133C3F"/>
    <w:rsid w:val="00144AD6"/>
    <w:rsid w:val="00146CC8"/>
    <w:rsid w:val="001479F9"/>
    <w:rsid w:val="00153E4C"/>
    <w:rsid w:val="001553F9"/>
    <w:rsid w:val="001665D9"/>
    <w:rsid w:val="00166A1C"/>
    <w:rsid w:val="0017463A"/>
    <w:rsid w:val="001814FD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612E"/>
    <w:rsid w:val="00216D53"/>
    <w:rsid w:val="00223693"/>
    <w:rsid w:val="002258B5"/>
    <w:rsid w:val="0023083E"/>
    <w:rsid w:val="0023181E"/>
    <w:rsid w:val="00232340"/>
    <w:rsid w:val="00234CC9"/>
    <w:rsid w:val="00241A9A"/>
    <w:rsid w:val="00244F10"/>
    <w:rsid w:val="002500F9"/>
    <w:rsid w:val="0025448F"/>
    <w:rsid w:val="0025789F"/>
    <w:rsid w:val="002618BA"/>
    <w:rsid w:val="00262C9F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E08EF"/>
    <w:rsid w:val="002E2C9D"/>
    <w:rsid w:val="002E2CFE"/>
    <w:rsid w:val="002F02AB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9A2"/>
    <w:rsid w:val="00386FA2"/>
    <w:rsid w:val="00387F81"/>
    <w:rsid w:val="00392571"/>
    <w:rsid w:val="00396F86"/>
    <w:rsid w:val="003A644D"/>
    <w:rsid w:val="003A7A24"/>
    <w:rsid w:val="003B06AC"/>
    <w:rsid w:val="003B3DFB"/>
    <w:rsid w:val="003B5A76"/>
    <w:rsid w:val="003C1881"/>
    <w:rsid w:val="003D1B32"/>
    <w:rsid w:val="003D2F55"/>
    <w:rsid w:val="003D4BA0"/>
    <w:rsid w:val="003D7909"/>
    <w:rsid w:val="003E3A47"/>
    <w:rsid w:val="003E4024"/>
    <w:rsid w:val="003E57C9"/>
    <w:rsid w:val="003E5B18"/>
    <w:rsid w:val="003E79B4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45ABB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3CFE"/>
    <w:rsid w:val="004A689E"/>
    <w:rsid w:val="004B3546"/>
    <w:rsid w:val="004B3C50"/>
    <w:rsid w:val="004B7BCA"/>
    <w:rsid w:val="004C286C"/>
    <w:rsid w:val="004C43C5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2B5E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5125"/>
    <w:rsid w:val="0056770F"/>
    <w:rsid w:val="00567BEE"/>
    <w:rsid w:val="00571CF5"/>
    <w:rsid w:val="00575462"/>
    <w:rsid w:val="00582DCF"/>
    <w:rsid w:val="00583BDD"/>
    <w:rsid w:val="00587417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710D7"/>
    <w:rsid w:val="00675C28"/>
    <w:rsid w:val="00676CB1"/>
    <w:rsid w:val="00680DCA"/>
    <w:rsid w:val="00682E61"/>
    <w:rsid w:val="00683CFD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B19B5"/>
    <w:rsid w:val="006B4957"/>
    <w:rsid w:val="006C25A5"/>
    <w:rsid w:val="006C30F1"/>
    <w:rsid w:val="006C762C"/>
    <w:rsid w:val="006E757E"/>
    <w:rsid w:val="006E7843"/>
    <w:rsid w:val="006F1081"/>
    <w:rsid w:val="006F23C1"/>
    <w:rsid w:val="006F2A19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670F5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B6785"/>
    <w:rsid w:val="007C5855"/>
    <w:rsid w:val="007D2E7B"/>
    <w:rsid w:val="007E2863"/>
    <w:rsid w:val="007E5974"/>
    <w:rsid w:val="007F32BF"/>
    <w:rsid w:val="007F5FFC"/>
    <w:rsid w:val="00800DF2"/>
    <w:rsid w:val="00806255"/>
    <w:rsid w:val="00816278"/>
    <w:rsid w:val="008434BF"/>
    <w:rsid w:val="008453D4"/>
    <w:rsid w:val="008503DC"/>
    <w:rsid w:val="00853F92"/>
    <w:rsid w:val="00866950"/>
    <w:rsid w:val="00871303"/>
    <w:rsid w:val="00871650"/>
    <w:rsid w:val="008736CC"/>
    <w:rsid w:val="008808C4"/>
    <w:rsid w:val="00880C7A"/>
    <w:rsid w:val="008A0730"/>
    <w:rsid w:val="008A3759"/>
    <w:rsid w:val="008A3F11"/>
    <w:rsid w:val="008A5A46"/>
    <w:rsid w:val="008A780A"/>
    <w:rsid w:val="008B47C9"/>
    <w:rsid w:val="008B5D71"/>
    <w:rsid w:val="008C420E"/>
    <w:rsid w:val="008C65F2"/>
    <w:rsid w:val="008D1565"/>
    <w:rsid w:val="008D3DA8"/>
    <w:rsid w:val="008E1AA4"/>
    <w:rsid w:val="008E5017"/>
    <w:rsid w:val="008E72A7"/>
    <w:rsid w:val="008F0B5A"/>
    <w:rsid w:val="009108B7"/>
    <w:rsid w:val="00911EB1"/>
    <w:rsid w:val="00912A3B"/>
    <w:rsid w:val="0091435F"/>
    <w:rsid w:val="0092116C"/>
    <w:rsid w:val="00922686"/>
    <w:rsid w:val="00923C5B"/>
    <w:rsid w:val="00923E03"/>
    <w:rsid w:val="009309ED"/>
    <w:rsid w:val="00930F80"/>
    <w:rsid w:val="009358FC"/>
    <w:rsid w:val="009376A3"/>
    <w:rsid w:val="0094323D"/>
    <w:rsid w:val="00945EA5"/>
    <w:rsid w:val="0095162B"/>
    <w:rsid w:val="00952439"/>
    <w:rsid w:val="0095294D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938E1"/>
    <w:rsid w:val="00997F19"/>
    <w:rsid w:val="009C28B1"/>
    <w:rsid w:val="009C4031"/>
    <w:rsid w:val="009D018F"/>
    <w:rsid w:val="009D0370"/>
    <w:rsid w:val="009E27DA"/>
    <w:rsid w:val="009E37E4"/>
    <w:rsid w:val="009E3F1C"/>
    <w:rsid w:val="009E5D1A"/>
    <w:rsid w:val="009F0C40"/>
    <w:rsid w:val="009F1433"/>
    <w:rsid w:val="009F3F1B"/>
    <w:rsid w:val="009F7778"/>
    <w:rsid w:val="00A005C0"/>
    <w:rsid w:val="00A009D1"/>
    <w:rsid w:val="00A02C55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24A2"/>
    <w:rsid w:val="00A97B98"/>
    <w:rsid w:val="00AA04A6"/>
    <w:rsid w:val="00AA2E02"/>
    <w:rsid w:val="00AA5611"/>
    <w:rsid w:val="00AA6F2E"/>
    <w:rsid w:val="00AB119A"/>
    <w:rsid w:val="00AB1D1F"/>
    <w:rsid w:val="00AB6487"/>
    <w:rsid w:val="00AB7E6A"/>
    <w:rsid w:val="00AC6749"/>
    <w:rsid w:val="00AC67C2"/>
    <w:rsid w:val="00AD0085"/>
    <w:rsid w:val="00AD32D1"/>
    <w:rsid w:val="00AD378E"/>
    <w:rsid w:val="00AD3E4C"/>
    <w:rsid w:val="00AD44DF"/>
    <w:rsid w:val="00AE26CC"/>
    <w:rsid w:val="00AE2B1F"/>
    <w:rsid w:val="00AE2C10"/>
    <w:rsid w:val="00AE441C"/>
    <w:rsid w:val="00AE595C"/>
    <w:rsid w:val="00AE7C36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5193"/>
    <w:rsid w:val="00B15AA8"/>
    <w:rsid w:val="00B16286"/>
    <w:rsid w:val="00B370BA"/>
    <w:rsid w:val="00B51ABA"/>
    <w:rsid w:val="00B52AB5"/>
    <w:rsid w:val="00B54A2F"/>
    <w:rsid w:val="00B60143"/>
    <w:rsid w:val="00B60CB6"/>
    <w:rsid w:val="00B62977"/>
    <w:rsid w:val="00B66DEE"/>
    <w:rsid w:val="00B67577"/>
    <w:rsid w:val="00B70818"/>
    <w:rsid w:val="00B71A81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02AF"/>
    <w:rsid w:val="00BB38A2"/>
    <w:rsid w:val="00BB427D"/>
    <w:rsid w:val="00BB6F56"/>
    <w:rsid w:val="00BB79AD"/>
    <w:rsid w:val="00BB7E38"/>
    <w:rsid w:val="00BC2B1E"/>
    <w:rsid w:val="00BD6D85"/>
    <w:rsid w:val="00BD7B3F"/>
    <w:rsid w:val="00BE1E37"/>
    <w:rsid w:val="00BE6BF3"/>
    <w:rsid w:val="00BE7664"/>
    <w:rsid w:val="00BF0AE1"/>
    <w:rsid w:val="00BF68A0"/>
    <w:rsid w:val="00C0423C"/>
    <w:rsid w:val="00C04D0A"/>
    <w:rsid w:val="00C06DB6"/>
    <w:rsid w:val="00C06E1F"/>
    <w:rsid w:val="00C071EA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86904"/>
    <w:rsid w:val="00C907E6"/>
    <w:rsid w:val="00C93B4E"/>
    <w:rsid w:val="00CA20B2"/>
    <w:rsid w:val="00CA27C2"/>
    <w:rsid w:val="00CA704C"/>
    <w:rsid w:val="00CA72B1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2FE"/>
    <w:rsid w:val="00D23C2E"/>
    <w:rsid w:val="00D2492E"/>
    <w:rsid w:val="00D304BC"/>
    <w:rsid w:val="00D30F21"/>
    <w:rsid w:val="00D327CF"/>
    <w:rsid w:val="00D32D80"/>
    <w:rsid w:val="00D32D88"/>
    <w:rsid w:val="00D33777"/>
    <w:rsid w:val="00D41174"/>
    <w:rsid w:val="00D4258D"/>
    <w:rsid w:val="00D4599A"/>
    <w:rsid w:val="00D5473D"/>
    <w:rsid w:val="00D64FCA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D6BF0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56F8B"/>
    <w:rsid w:val="00E61711"/>
    <w:rsid w:val="00E66F07"/>
    <w:rsid w:val="00E71649"/>
    <w:rsid w:val="00E747B8"/>
    <w:rsid w:val="00E912A7"/>
    <w:rsid w:val="00E94266"/>
    <w:rsid w:val="00E97A3E"/>
    <w:rsid w:val="00EA047C"/>
    <w:rsid w:val="00EA1188"/>
    <w:rsid w:val="00EA1ED6"/>
    <w:rsid w:val="00EA5F24"/>
    <w:rsid w:val="00EA5F58"/>
    <w:rsid w:val="00EB72EF"/>
    <w:rsid w:val="00EC512C"/>
    <w:rsid w:val="00EC6DB9"/>
    <w:rsid w:val="00EC6F73"/>
    <w:rsid w:val="00ED113F"/>
    <w:rsid w:val="00ED27C0"/>
    <w:rsid w:val="00ED3314"/>
    <w:rsid w:val="00ED53A9"/>
    <w:rsid w:val="00ED72DF"/>
    <w:rsid w:val="00EF0015"/>
    <w:rsid w:val="00EF0B84"/>
    <w:rsid w:val="00EF2140"/>
    <w:rsid w:val="00EF7F7E"/>
    <w:rsid w:val="00F01D61"/>
    <w:rsid w:val="00F02363"/>
    <w:rsid w:val="00F0274A"/>
    <w:rsid w:val="00F07F10"/>
    <w:rsid w:val="00F135EA"/>
    <w:rsid w:val="00F14A91"/>
    <w:rsid w:val="00F151BD"/>
    <w:rsid w:val="00F167DD"/>
    <w:rsid w:val="00F21217"/>
    <w:rsid w:val="00F223A9"/>
    <w:rsid w:val="00F236FE"/>
    <w:rsid w:val="00F2456B"/>
    <w:rsid w:val="00F27522"/>
    <w:rsid w:val="00F35032"/>
    <w:rsid w:val="00F432CD"/>
    <w:rsid w:val="00F436F6"/>
    <w:rsid w:val="00F45682"/>
    <w:rsid w:val="00F50D9F"/>
    <w:rsid w:val="00F560BE"/>
    <w:rsid w:val="00F56899"/>
    <w:rsid w:val="00F62D10"/>
    <w:rsid w:val="00F73231"/>
    <w:rsid w:val="00F803F7"/>
    <w:rsid w:val="00F8115F"/>
    <w:rsid w:val="00F8219D"/>
    <w:rsid w:val="00F825A4"/>
    <w:rsid w:val="00F84F73"/>
    <w:rsid w:val="00F8595A"/>
    <w:rsid w:val="00F949BD"/>
    <w:rsid w:val="00F95EEF"/>
    <w:rsid w:val="00FA2A04"/>
    <w:rsid w:val="00FB14DC"/>
    <w:rsid w:val="00FB265D"/>
    <w:rsid w:val="00FB5044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tl1">
    <w:name w:val="Štýl1"/>
    <w:basedOn w:val="Normlny"/>
    <w:next w:val="Nadpis7"/>
    <w:uiPriority w:val="99"/>
    <w:rsid w:val="0025789F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Zkladntext0">
    <w:name w:val="Základný text_"/>
    <w:link w:val="Zkladntext20"/>
    <w:rsid w:val="0025789F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25789F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8AF75181-14F2-4CB5-9932-29867FF983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2372598-33B1-4055-9AC7-DFA6C926E1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975</Words>
  <Characters>16962</Characters>
  <Application>Microsoft Office Word</Application>
  <DocSecurity>0</DocSecurity>
  <Lines>141</Lines>
  <Paragraphs>3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9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Nikola Šimunová</cp:lastModifiedBy>
  <cp:revision>2</cp:revision>
  <cp:lastPrinted>2023-07-31T08:50:00Z</cp:lastPrinted>
  <dcterms:created xsi:type="dcterms:W3CDTF">2023-08-01T09:14:00Z</dcterms:created>
  <dcterms:modified xsi:type="dcterms:W3CDTF">2023-08-01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